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C359B" w14:textId="3F1EA02D" w:rsidR="00B572FF" w:rsidRPr="000D4C6C" w:rsidRDefault="000D4C6C" w:rsidP="000D4C6C">
      <w:r>
        <w:rPr>
          <w:noProof/>
        </w:rPr>
        <w:drawing>
          <wp:inline distT="0" distB="0" distL="0" distR="0" wp14:anchorId="68480DFB" wp14:editId="285846B5">
            <wp:extent cx="5334000" cy="5334000"/>
            <wp:effectExtent l="0" t="0" r="0" b="0"/>
            <wp:docPr id="1111068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A1823">
        <w:rPr>
          <w:noProof/>
        </w:rPr>
        <w:lastRenderedPageBreak/>
        <w:drawing>
          <wp:inline distT="0" distB="0" distL="0" distR="0" wp14:anchorId="0E8FD61E" wp14:editId="14F3A575">
            <wp:extent cx="5071745" cy="4351655"/>
            <wp:effectExtent l="0" t="0" r="0" b="0"/>
            <wp:docPr id="1176252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45" cy="435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0E4079" wp14:editId="74362D37">
            <wp:extent cx="5257800" cy="4351020"/>
            <wp:effectExtent l="0" t="0" r="0" b="0"/>
            <wp:docPr id="16010093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35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61111B" wp14:editId="04C0CB39">
            <wp:extent cx="3947160" cy="3947160"/>
            <wp:effectExtent l="0" t="0" r="0" b="0"/>
            <wp:docPr id="105260614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394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46D7C7" wp14:editId="6BD81FE8">
            <wp:extent cx="5212080" cy="4351020"/>
            <wp:effectExtent l="0" t="0" r="7620" b="0"/>
            <wp:docPr id="199428909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435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B8F36F" wp14:editId="095DD82E">
            <wp:extent cx="5158740" cy="4351020"/>
            <wp:effectExtent l="0" t="0" r="3810" b="0"/>
            <wp:docPr id="15616591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740" cy="435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453506" wp14:editId="31B7075B">
            <wp:extent cx="5074920" cy="4351020"/>
            <wp:effectExtent l="0" t="0" r="0" b="0"/>
            <wp:docPr id="80457403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435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D3FBDE" wp14:editId="3896206D">
            <wp:extent cx="5074920" cy="4351020"/>
            <wp:effectExtent l="0" t="0" r="0" b="0"/>
            <wp:docPr id="6799261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435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AF1D61" wp14:editId="46C4411B">
            <wp:extent cx="5730240" cy="4328160"/>
            <wp:effectExtent l="0" t="0" r="3810" b="0"/>
            <wp:docPr id="196710127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32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86ABD4" wp14:editId="74EF2FA5">
            <wp:extent cx="5722620" cy="4792980"/>
            <wp:effectExtent l="0" t="0" r="0" b="7620"/>
            <wp:docPr id="38298555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79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577A6F" wp14:editId="6722336D">
            <wp:extent cx="5334000" cy="5334000"/>
            <wp:effectExtent l="0" t="0" r="0" b="0"/>
            <wp:docPr id="186398936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DF1EDD" wp14:editId="3153273D">
            <wp:extent cx="5318760" cy="4480560"/>
            <wp:effectExtent l="0" t="0" r="0" b="0"/>
            <wp:docPr id="181882399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448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572FF" w:rsidRPr="000D4C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DA2NzYysjSwMDRX0lEKTi0uzszPAykwqgUA9ido6CwAAAA="/>
  </w:docVars>
  <w:rsids>
    <w:rsidRoot w:val="00B572FF"/>
    <w:rsid w:val="000D4C6C"/>
    <w:rsid w:val="003A1823"/>
    <w:rsid w:val="00B57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5D77D"/>
  <w15:chartTrackingRefBased/>
  <w15:docId w15:val="{73B96EDD-C5CE-4489-8E52-BCB23AADF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C0A54D633A1446B752D63A661C506D" ma:contentTypeVersion="2" ma:contentTypeDescription="Create a new document." ma:contentTypeScope="" ma:versionID="bb7359f498350aa136ced7cba27f18f4">
  <xsd:schema xmlns:xsd="http://www.w3.org/2001/XMLSchema" xmlns:xs="http://www.w3.org/2001/XMLSchema" xmlns:p="http://schemas.microsoft.com/office/2006/metadata/properties" xmlns:ns3="5e42a047-c38c-44d8-9ac5-82626b3c416a" targetNamespace="http://schemas.microsoft.com/office/2006/metadata/properties" ma:root="true" ma:fieldsID="aead20c059fd48bd17a017807bc22b47" ns3:_="">
    <xsd:import namespace="5e42a047-c38c-44d8-9ac5-82626b3c41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42a047-c38c-44d8-9ac5-82626b3c41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B7BDB4-087A-465E-B52A-66688D74CE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42a047-c38c-44d8-9ac5-82626b3c41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80D553-C74D-4FC4-BCC2-795A4178C3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6FC855-AECF-4B0D-9D18-BB2236B6031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3</cp:revision>
  <cp:lastPrinted>2023-04-11T15:13:00Z</cp:lastPrinted>
  <dcterms:created xsi:type="dcterms:W3CDTF">2023-04-11T15:26:00Z</dcterms:created>
  <dcterms:modified xsi:type="dcterms:W3CDTF">2023-04-12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e85d6d-20f8-40b5-97c5-6404ddd6d24e</vt:lpwstr>
  </property>
  <property fmtid="{D5CDD505-2E9C-101B-9397-08002B2CF9AE}" pid="3" name="ContentTypeId">
    <vt:lpwstr>0x01010012C0A54D633A1446B752D63A661C506D</vt:lpwstr>
  </property>
</Properties>
</file>